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7CE" w:rsidRPr="00645D46" w:rsidRDefault="001D17CE" w:rsidP="001D17CE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45D46">
        <w:rPr>
          <w:rFonts w:ascii="Times New Roman" w:hAnsi="Times New Roman" w:cs="Times New Roman"/>
          <w:b/>
        </w:rPr>
        <w:t>Table S1:</w:t>
      </w:r>
      <w:r w:rsidRPr="00645D46">
        <w:rPr>
          <w:rFonts w:ascii="Times New Roman" w:hAnsi="Times New Roman" w:cs="Times New Roman"/>
        </w:rPr>
        <w:t xml:space="preserve"> Mean intake in cups (SE) of 2013-2014 FPED food groups among low-income adults from the 2013-2014 National Health and Nutrition Examination Survey using 2-day means, by Depression Status</w:t>
      </w:r>
    </w:p>
    <w:tbl>
      <w:tblPr>
        <w:tblStyle w:val="PlainTable21"/>
        <w:tblW w:w="8995" w:type="dxa"/>
        <w:tblLayout w:type="fixed"/>
        <w:tblLook w:val="04A0" w:firstRow="1" w:lastRow="0" w:firstColumn="1" w:lastColumn="0" w:noHBand="0" w:noVBand="1"/>
      </w:tblPr>
      <w:tblGrid>
        <w:gridCol w:w="2559"/>
        <w:gridCol w:w="917"/>
        <w:gridCol w:w="794"/>
        <w:gridCol w:w="1023"/>
        <w:gridCol w:w="712"/>
        <w:gridCol w:w="1010"/>
        <w:gridCol w:w="720"/>
        <w:gridCol w:w="1260"/>
      </w:tblGrid>
      <w:tr w:rsidR="001D17CE" w:rsidRPr="00645D46" w:rsidTr="00E76F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711" w:type="dxa"/>
            <w:gridSpan w:val="2"/>
          </w:tcPr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Overall 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Population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(n=2,636) 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735" w:type="dxa"/>
            <w:gridSpan w:val="2"/>
          </w:tcPr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Non-Depressed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Patient Health Questionnaire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PHQ-9 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Score &lt;10)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88.2 %)</w:t>
            </w:r>
          </w:p>
        </w:tc>
        <w:tc>
          <w:tcPr>
            <w:tcW w:w="1730" w:type="dxa"/>
            <w:gridSpan w:val="2"/>
          </w:tcPr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Depressed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Patient Health Questionnaire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PHQ-9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Score ≥10)</w:t>
            </w:r>
          </w:p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11.8%)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Differences 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p-values</w:t>
            </w:r>
          </w:p>
        </w:tc>
      </w:tr>
      <w:tr w:rsidR="001D17CE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Whole Grain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2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1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9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Refined Grain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.84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.88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.54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4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42</w:t>
            </w:r>
          </w:p>
        </w:tc>
      </w:tr>
      <w:tr w:rsidR="001D17CE" w:rsidRPr="00645D46" w:rsidTr="00E76FC1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Dark Green Vegetable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5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2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Other Red Orange Vegetables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674</w:t>
            </w:r>
          </w:p>
        </w:tc>
      </w:tr>
      <w:tr w:rsidR="001D17CE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Tomato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16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Potato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5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3</w:t>
            </w:r>
          </w:p>
        </w:tc>
      </w:tr>
      <w:tr w:rsidR="001D17CE" w:rsidRPr="00645D46" w:rsidTr="00E76FC1">
        <w:trPr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Starchy Vegetable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05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ther Vegetable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3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1</w:t>
            </w:r>
          </w:p>
        </w:tc>
      </w:tr>
      <w:tr w:rsidR="001D17CE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egume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09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Citrus Fruit, Melon, and Berrie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50</w:t>
            </w:r>
          </w:p>
        </w:tc>
      </w:tr>
      <w:tr w:rsidR="001D17CE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ther Fruit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3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91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Milk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9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59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930</w:t>
            </w:r>
          </w:p>
        </w:tc>
      </w:tr>
      <w:tr w:rsidR="001D17CE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Yogurt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930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Cheese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25</w:t>
            </w:r>
          </w:p>
        </w:tc>
      </w:tr>
      <w:tr w:rsidR="001D17CE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Nut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5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Soy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917</w:t>
            </w:r>
          </w:p>
        </w:tc>
      </w:tr>
      <w:tr w:rsidR="001D17CE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ean Meat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35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Cured meat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3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5</w:t>
            </w:r>
          </w:p>
        </w:tc>
      </w:tr>
      <w:tr w:rsidR="001D17CE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rgan Meat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42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Poultry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8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8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29</w:t>
            </w:r>
          </w:p>
        </w:tc>
      </w:tr>
      <w:tr w:rsidR="001D17CE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High Omega-3 Fish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&lt;0.001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ow Omega-3 Fish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1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574</w:t>
            </w:r>
          </w:p>
        </w:tc>
      </w:tr>
      <w:tr w:rsidR="001D17CE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Egg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542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il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72</w:t>
            </w:r>
          </w:p>
        </w:tc>
      </w:tr>
      <w:tr w:rsidR="001D17CE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Added Sugar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5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5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84</w:t>
            </w:r>
          </w:p>
        </w:tc>
      </w:tr>
      <w:tr w:rsidR="001D17CE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Discretionary Solid Fats 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85</w:t>
            </w:r>
          </w:p>
        </w:tc>
      </w:tr>
      <w:tr w:rsidR="001D17CE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9" w:type="dxa"/>
          </w:tcPr>
          <w:p w:rsidR="001D17CE" w:rsidRPr="00645D46" w:rsidRDefault="001D17CE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Total Intake</w:t>
            </w:r>
          </w:p>
        </w:tc>
        <w:tc>
          <w:tcPr>
            <w:tcW w:w="917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9.36</w:t>
            </w:r>
          </w:p>
        </w:tc>
        <w:tc>
          <w:tcPr>
            <w:tcW w:w="794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6</w:t>
            </w:r>
          </w:p>
        </w:tc>
        <w:tc>
          <w:tcPr>
            <w:tcW w:w="1023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9.51</w:t>
            </w:r>
          </w:p>
        </w:tc>
        <w:tc>
          <w:tcPr>
            <w:tcW w:w="712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6</w:t>
            </w:r>
          </w:p>
        </w:tc>
        <w:tc>
          <w:tcPr>
            <w:tcW w:w="101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8.39</w:t>
            </w:r>
          </w:p>
        </w:tc>
        <w:tc>
          <w:tcPr>
            <w:tcW w:w="72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03</w:t>
            </w:r>
          </w:p>
        </w:tc>
        <w:tc>
          <w:tcPr>
            <w:tcW w:w="1260" w:type="dxa"/>
          </w:tcPr>
          <w:p w:rsidR="001D17CE" w:rsidRPr="00645D46" w:rsidRDefault="001D17CE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&lt;0.001</w:t>
            </w:r>
          </w:p>
        </w:tc>
      </w:tr>
    </w:tbl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b/>
          <w:i/>
          <w:sz w:val="18"/>
          <w:szCs w:val="18"/>
        </w:rPr>
        <w:t>Sources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>: Centers for Disease Control and Prevention (CDC). National Center for Health Statistics (NCHS). 2013-2014-National Health and Nutrition Examination Survey Data. Hyattsville, MD: US Department of Health and Human Services, Centers for Disease Control and Prevention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FPED: 2013-2014 Food Patterns Equivalents Database.</w:t>
      </w:r>
      <w:r w:rsidRPr="00645D46">
        <w:t xml:space="preserve"> 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>US Department of Agriculture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b/>
          <w:i/>
          <w:sz w:val="18"/>
          <w:szCs w:val="18"/>
        </w:rPr>
        <w:t xml:space="preserve">Notes: 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>We followed Vadiveloo et al. (2014</w:t>
      </w:r>
      <w:r w:rsidRPr="00645D46">
        <w:rPr>
          <w:rFonts w:ascii="Times New Roman" w:eastAsia="Times New Roman" w:hAnsi="Times New Roman" w:cs="Times New Roman"/>
          <w:sz w:val="16"/>
          <w:szCs w:val="16"/>
        </w:rPr>
        <w:t xml:space="preserve">) </w:t>
      </w:r>
      <w:r w:rsidRPr="00645D46">
        <w:rPr>
          <w:rFonts w:ascii="Times New Roman" w:hAnsi="Times New Roman" w:cs="Times New Roman"/>
          <w:noProof/>
          <w:sz w:val="16"/>
          <w:szCs w:val="16"/>
          <w:vertAlign w:val="superscript"/>
        </w:rPr>
        <w:t>[21]</w:t>
      </w:r>
      <w:r w:rsidRPr="00645D46">
        <w:rPr>
          <w:rFonts w:ascii="Times New Roman" w:eastAsia="Times New Roman" w:hAnsi="Times New Roman" w:cs="Times New Roman"/>
          <w:sz w:val="16"/>
          <w:szCs w:val="16"/>
        </w:rPr>
        <w:t xml:space="preserve"> to convert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 ounces (oz.) to cup equivalents for the following food groups: 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For grains 1/2 cup=1 oz. 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To convert fat in grams to cups. Fat contains 38 J/g (9 kcal/g) and 188 J/tsp (45 kcal/tsp) (16 g x 9=144 kcal; 144 kcal/45 kcal per tsp = 3.2 tsp); 1 cup=48 tsp. 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For meat, cured meat, organ meat, poultry, fish, and eggs: 1/4 cup=1 oz. 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Sugar contains 4.2 g/tsp; 1 cup=48 tsp.</w:t>
      </w:r>
    </w:p>
    <w:p w:rsidR="001D17CE" w:rsidRPr="00645D46" w:rsidRDefault="001D17CE" w:rsidP="001D17CE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Fruits included in the FPED are citrus fruits, melon and berries, and other fruits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and include 100 % fruit juices.</w:t>
      </w:r>
      <w:bookmarkStart w:id="0" w:name="_GoBack"/>
      <w:bookmarkEnd w:id="0"/>
    </w:p>
    <w:p w:rsidR="00CD3C38" w:rsidRDefault="00CD3C38"/>
    <w:sectPr w:rsidR="00CD3C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M3tDA0MTU2sTBW0lEKTi0uzszPAykwrAUAY4v9yiwAAAA="/>
  </w:docVars>
  <w:rsids>
    <w:rsidRoot w:val="001D17CE"/>
    <w:rsid w:val="001D17CE"/>
    <w:rsid w:val="00CD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69224"/>
  <w15:chartTrackingRefBased/>
  <w15:docId w15:val="{55D4B417-72CD-427C-AFF3-B11A586BB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1D17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MS</Company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louis, Marie-rachelle Narcisse</dc:creator>
  <cp:keywords/>
  <dc:description/>
  <cp:lastModifiedBy>Jean-louis, Marie-rachelle Narcisse</cp:lastModifiedBy>
  <cp:revision>1</cp:revision>
  <dcterms:created xsi:type="dcterms:W3CDTF">2020-11-06T14:31:00Z</dcterms:created>
  <dcterms:modified xsi:type="dcterms:W3CDTF">2020-11-06T14:32:00Z</dcterms:modified>
</cp:coreProperties>
</file>